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cole_des_hautes_etudes_commercia_6911eb"/>
      <w:r>
        <w:rPr>
          <w:b/>
          <w:sz w:val="56"/>
        </w:rPr>
        <w:t xml:space="preserve">ECOLE DES HAUTES ETUDES COMMERCIALES E.S.C.P. - E.A.P. ECOLE SUPERIEURE DE COMMERCE DE LYON</w:t>
      </w:r>
      <w:bookmarkEnd w:id="0"/>
    </w:p>
    <w:p>
      <w:pPr>
        <w:spacing w:lineRule="auto"/>
        <w:ind w:left="2265" w:right="2265"/>
        <w:jc w:val="center"/>
      </w:pPr>
      <w:r>
        <w:rPr/>
        <w:t xml:space="preserve">CONCOURS D'ADMISSION SUR CLASSES PREPARATOIRES</w:t>
      </w:r>
    </w:p>
    <w:p>
      <w:pPr>
        <w:spacing w:lineRule="auto"/>
        <w:ind w:left="2265" w:right="2265"/>
        <w:jc w:val="center"/>
      </w:pPr>
      <w:r>
        <w:rPr/>
        <w:t xml:space="preserve">OPTION ECONOMIQUE</w:t>
      </w:r>
    </w:p>
    <w:p>
      <w:pPr>
        <w:spacing w:after="220" w:lineRule="auto"/>
      </w:pPr>
      <w:r>
        <w:rPr/>
        <w:t xml:space="preserve">MATHEMATIQUES II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Mardi 16 Mai 2000, de 8h. à 12h.</w:t>
      </w:r>
    </w:p>
    <w:p>
      <w:pPr>
        <w:spacing w:line="271" w:before="240" w:after="271" w:lineRule="auto"/>
        <w:jc w:val="center"/>
      </w:pPr>
      <w:r>
        <w:rPr>
          <w:b/>
          <w:sz w:val="28"/>
        </w:rPr>
        <w:t xml:space="preserve">Abstract</w:t>
      </w:r>
    </w:p>
    <w:p>
      <w:pPr>
        <w:spacing w:after="220" w:lineRule="auto"/>
        <w:ind w:left="864" w:right="864" w:firstLine="220"/>
      </w:pPr>
      <w:r>
        <w:rPr>
          <w:rFonts w:eastAsia="Georgia" w:cs="Georgia" w:ascii="Georgia" w:hAnsi="Georgia"/>
          <w:sz w:val="20"/>
        </w:rPr>
        <w:t xml:space="preserve">La présentation, la lisibilité, l'orthographe, la qualité de la rédaction, la clarté et la précision des raisonnements entreront pour une part importante dans l'appréciation des copies. Les candidats sont invités à encadrer dans la mesure du possible les résultats de leurs calculs. Ils ne doivent faire usage d'aucun document ; l'utilisation de toute calculatrice et de tout matériel électronique est interdite. Seule l'utilisation d'une règle graduée est autorisé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e problème se compose de cinq parties : il étudie deux suites de variables aléatoires discrètes et une simulation informatique.</w:t>
      </w:r>
      <w:r>
        <w:rPr/>
        <w:br w:type="textWrapping"/>
      </w:r>
      <w:r>
        <w:rPr>
          <w:rFonts w:eastAsia="Georgia" w:cs="Georgia" w:ascii="Georgia" w:hAnsi="Georgia"/>
        </w:rPr>
        <w:t xml:space="preserve">Si le candidat ne parvient pas à établir un résultat demandé, il l'indiquera clairement, et il pourra pour la suite admettre ce résultat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le problèm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aturel non nul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une 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conten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boules numérotées de 1 à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On tire une boule au hasard dan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 On not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le numéro de cette boule.</w:t>
      </w:r>
      <w:r>
        <w:rPr/>
        <w:br w:type="textWrapping"/>
      </w:r>
      <w:r>
        <w:rPr/>
        <w:t xml:space="preserve">Si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st égal à 1 , on arrête les tirages.</w:t>
      </w:r>
      <w:r>
        <w:rPr/>
        <w:br w:type="textWrapping"/>
      </w:r>
      <w:r>
        <w:rPr/>
        <w:t xml:space="preserve">Si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st supérieur ou égal à 2 , on enlève de 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es boules numérotées d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(il reste donc les boules numérotées de 1 à </w:t>
      </w:r>
      <m:oMath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), et on effectue à nouveau un tirage dans l'urne.</w:t>
      </w:r>
      <w:r>
        <w:rPr/>
        <w:br w:type="textWrapping"/>
      </w:r>
      <w:r>
        <w:rPr>
          <w:rFonts w:eastAsia="Georgia" w:cs="Georgia" w:ascii="Georgia" w:hAnsi="Georgia"/>
        </w:rPr>
        <w:t xml:space="preserve">On répète ces tirages jusqu'à l'obtention de la boule numéro 1 .</w:t>
      </w:r>
      <w:r>
        <w:rPr/>
        <w:br w:type="textWrapping"/>
      </w: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égale au nombre de tirages nécessaires pour l'obtention de la boule numéro 1 .</w:t>
      </w:r>
      <w:r>
        <w:rPr/>
        <w:br w:type="textWrapping"/>
      </w: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égale à la somme des numéros des boules tirées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(respectivement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) l'espérance et la varianc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(respectivement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</w:p>
    <w:p>
      <w:pPr>
        <w:spacing w:line="271" w:before="330" w:lineRule="auto"/>
      </w:pPr>
      <w:bookmarkStart w:id="1" w:name="partie_1"/>
      <w:r>
        <w:rPr>
          <w:b/>
          <w:sz w:val="42"/>
        </w:rPr>
        <w:t xml:space="preserve">Partie 1.</w:t>
      </w:r>
      <w:bookmarkEnd w:id="1"/>
    </w:p>
    <w:p>
      <w:pPr>
        <w:numPr>
          <w:ilvl w:val="0"/>
          <w:numId w:val="1"/>
        </w:numPr>
        <w:spacing w:lineRule="auto"/>
      </w:pPr>
      <w:r>
        <w:rPr/>
        <w:t xml:space="preserve">On pose :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a. Montrer, pour tout entier naturel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non nul, les inégalités : </w:t>
      </w:r>
      <m:oMath>
        <m:r>
          <m:rPr>
            <m:sty m:val="p"/>
          </m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den>
        </m:f>
        <m:r>
          <m:rPr>
            <m:sty m:val="p"/>
          </m:rPr>
          <m:t>≤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i"/>
          </m:rPr>
          <m:t>k</m:t>
        </m:r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</m:oMath>
      <w:r>
        <w:rPr>
          <w:rFonts w:eastAsia="Georgia" w:cs="Georgia" w:ascii="Georgia" w:hAnsi="Georgia"/>
        </w:rPr>
        <w:t xml:space="preserve"> où ln désigne le logarithme népérien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 les inégalités : </w:t>
      </w:r>
      <m:oMath>
        <m:r>
          <m:rPr>
            <m:sty m:val="p"/>
          </m:rPr>
          <m:t xml:space="preserve"> 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i"/>
          </m:rPr>
          <m:t>n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c. Déterminer un équivalent simple d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</w:p>
    <w:p>
      <w:pPr>
        <w:numPr>
          <w:ilvl w:val="0"/>
          <w:numId w:val="1"/>
        </w:numPr>
        <w:spacing w:lineRule="auto"/>
      </w:pPr>
      <w:r>
        <w:rPr/>
        <w:t xml:space="preserve">On pose :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k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a. Montrer, pour tout entie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upérieur ou égal à 2 , l'inégalité : </w:t>
      </w:r>
      <m:oMath>
        <m:r>
          <m:rPr>
            <m:sty m:val="p"/>
          </m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k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den>
        </m:f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 la majoration :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. Déterminer un équivalent simple d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</w:p>
    <w:p>
      <w:pPr>
        <w:spacing w:line="271" w:before="330" w:lineRule="auto"/>
      </w:pPr>
      <w:bookmarkStart w:id="2" w:name="partie_2_etude_de_la_variable_alé_6b5c55"/>
      <w:r>
        <w:rPr>
          <w:rFonts w:eastAsia="Georgia" w:cs="Georgia" w:ascii="Georgia" w:hAnsi="Georgia"/>
          <w:b/>
          <w:sz w:val="42"/>
        </w:rPr>
        <w:t xml:space="preserve">Partie 2: Etude de la variable aléatoire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X</m:t>
            </m:r>
          </m:e>
          <m:sub>
            <m:r>
              <m:rPr>
                <m:sty m:val="i"/>
              </m:rPr>
              <w:rPr>
                <w:sz w:val="42"/>
              </w:rPr>
              <m:t>n</m:t>
            </m:r>
          </m:sub>
        </m:sSub>
      </m:oMath>
      <w:r>
        <w:rPr>
          <w:b/>
          <w:sz w:val="42"/>
        </w:rPr>
        <w:t xml:space="preserve">.</w:t>
      </w:r>
      <w:bookmarkEnd w:id="2"/>
    </w:p>
    <w:p>
      <w:pPr>
        <w:spacing w:after="220"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égale au numéro de la première boule tirée dans 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1.a. Quelle est la loi de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?</w:t>
      </w:r>
      <w:r>
        <w:rPr/>
        <w:br w:type="textWrapping"/>
      </w:r>
      <w:r>
        <w:rPr/>
        <w:t xml:space="preserve">b. Quelle est la loi conditionnell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achant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?</w:t>
      </w:r>
      <w:r>
        <w:rPr/>
        <w:br w:type="textWrapping"/>
      </w:r>
      <w:r>
        <w:rPr/>
        <w:t xml:space="preserve">c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 , montrer : </w:t>
      </w:r>
      <m:oMath>
        <m:r>
          <m:rPr>
            <m:sty m:val="p"/>
          </m:rPr>
          <m:t>∀</m:t>
        </m:r>
        <m:r>
          <m:rPr>
            <m:sty m:val="i"/>
          </m:rPr>
          <m:t>j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∀</m:t>
        </m:r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  <m:r>
          <m:rPr>
            <m:sty m:val="p"/>
          </m:rPr>
          <m:t xml:space="preserve"> 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/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e>
        </m:d>
        <m:r>
          <m:rPr>
            <m:sty m:val="p"/>
          </m:rPr>
          <m:t>=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2.a. Quelle est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b. Quel est l'événement (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) ? Donn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, son espérance et sa variance.</w:t>
      </w:r>
      <w:r>
        <w:rPr/>
        <w:br w:type="textWrapping"/>
      </w:r>
      <w:r>
        <w:rPr/>
        <w:t xml:space="preserve">c. Calculer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/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  <m:r>
          <m:rPr>
            <m:sty m:val="p"/>
          </m:rPr>
          <m:t>,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/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</m:e>
        </m:d>
        <m:r>
          <m:rPr>
            <m:sty m:val="p"/>
          </m:rPr>
          <m:t>,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/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3</m:t>
            </m:r>
          </m:e>
        </m:d>
      </m:oMath>
      <w:r>
        <w:rPr>
          <w:rFonts w:eastAsia="Georgia" w:cs="Georgia" w:ascii="Georgia" w:hAnsi="Georgia"/>
        </w:rPr>
        <w:t xml:space="preserve">. Détermin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, son espérance et sa variance.</w:t>
      </w:r>
      <w:r>
        <w:rPr/>
        <w:br w:type="textWrapping"/>
      </w:r>
      <w:r>
        <w:rPr/>
        <w:t xml:space="preserve">3.a. Montrer qu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rend ses valeurs dans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Déterminer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 et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c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, montrer la relation : </w:t>
      </w:r>
      <m:oMath>
        <m:r>
          <m:rPr>
            <m:sty m:val="p"/>
          </m:rPr>
          <m:t xml:space="preserve"> </m:t>
        </m:r>
        <m:r>
          <m:rPr>
            <m:sty m:val="p"/>
          </m:rPr>
          <m:t>∀</m:t>
        </m:r>
        <m:r>
          <m:rPr>
            <m:sty m:val="i"/>
          </m:rPr>
          <m:t>j</m:t>
        </m:r>
        <m:r>
          <m:rPr>
            <m:sty m:val="p"/>
          </m:rPr>
          <m:t>≥</m:t>
        </m:r>
        <m:r>
          <m:rPr>
            <m:sty m:val="p"/>
          </m:rPr>
          <m:t>2</m:t>
        </m:r>
        <m:r>
          <m:rPr>
            <m:sty m:val="p"/>
          </m:rPr>
          <m:t xml:space="preserve"> 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</m:den>
        </m:f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d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3 et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supérieur ou égal à 2 , calculer : </w:t>
      </w:r>
      <m:oMath>
        <m:r>
          <m:rPr>
            <m:sty m:val="i"/>
          </m:rPr>
          <m:t>n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</m:e>
        </m:d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,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un entier supérieur ou égal à 2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j</m:t>
          </m:r>
          <m:r>
            <m:rPr>
              <m:sty m:val="p"/>
            </m:rPr>
            <m:t>≥</m:t>
          </m:r>
          <m:r>
            <m:rPr>
              <m:sty m:val="p"/>
            </m:rPr>
            <m:t>1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</m:e>
          </m:d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4.a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, montrer, en utilisant 3.d. :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t donner un équivalent simple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  <w:r>
        <w:rPr/>
        <w:br w:type="textWrapping"/>
      </w:r>
      <w:r>
        <w:rPr/>
        <w:t xml:space="preserve">5.a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 , calculer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  <m:sup>
                <m:r>
                  <m:rPr>
                    <m:sty m:val="p"/>
                  </m:rPr>
                  <m:t>2</m:t>
                </m:r>
              </m:sup>
            </m:sSubSup>
          </m:e>
        </m:d>
      </m:oMath>
      <w:r>
        <w:rPr/>
        <w:t xml:space="preserve"> en fonction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p"/>
                  </m:rPr>
                  <m:t>2</m:t>
                </m:r>
              </m:sup>
            </m:sSubSup>
          </m:e>
        </m:d>
      </m:oMath>
      <w:r>
        <w:rPr/>
        <w:t xml:space="preserve"> et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 :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(en reprenant les notations introduites en Partie 1).</w:t>
      </w:r>
      <w:r>
        <w:rPr/>
        <w:br w:type="textWrapping"/>
      </w:r>
      <w:r>
        <w:rPr>
          <w:rFonts w:eastAsia="Georgia" w:cs="Georgia" w:ascii="Georgia" w:hAnsi="Georgia"/>
        </w:rPr>
        <w:t xml:space="preserve">c. Donner un équivalent de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  <w:r>
        <w:rPr/>
        <w:br w:type="textWrapping"/>
      </w:r>
      <w:r>
        <w:rPr/>
        <w:t xml:space="preserve">6. Soi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T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e>
            </m:d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une suite de variables aléatoires indépendantes telle que, pour tout </w:t>
      </w:r>
      <m:oMath>
        <m:r>
          <m:rPr>
            <m:sty m:val="i"/>
          </m:rPr>
          <m:t>i</m:t>
        </m:r>
      </m:oMath>
      <w:r>
        <w:rPr/>
        <w:t xml:space="preserve"> entier naturel non nul,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suit la loi de Bernoulli de paramèt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i</m:t>
            </m:r>
          </m:den>
        </m:f>
      </m:oMath>
      <w:r>
        <w:rPr/>
        <w:t xml:space="preserve">. On pose :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. Vérifier qu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ont même loi.</w:t>
      </w:r>
      <w:r>
        <w:rPr/>
        <w:br w:type="textWrapping"/>
      </w:r>
      <w:r>
        <w:rPr/>
        <w:t xml:space="preserve">b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 , montrer, pour tout entier </w:t>
      </w:r>
      <m:oMath>
        <m:r>
          <m:rPr>
            <m:sty m:val="i"/>
          </m:rPr>
          <m:t>j</m:t>
        </m:r>
      </m:oMath>
      <w:r>
        <w:rPr/>
        <w:t xml:space="preserve"> non nul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ont même loi.</w:t>
      </w:r>
      <w:r>
        <w:rPr/>
        <w:br w:type="textWrapping"/>
      </w:r>
      <w:r>
        <w:rPr/>
        <w:t xml:space="preserve">c. Retrouver ainsi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artie 3 : Etude de la variable aléatoir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Donner la loi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2.a. Quelles sont les valeurs prises par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b. Déterminer la loi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3.a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 , montrer, pour tout entier </w:t>
      </w:r>
      <m:oMath>
        <m:r>
          <m:rPr>
            <m:sty m:val="i"/>
          </m:rPr>
          <m:t>j</m:t>
        </m:r>
      </m:oMath>
      <w:r>
        <w:rPr/>
        <w:t xml:space="preserve"> non nul et tout entie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upérieur ou égal à 2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/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e>
          </m:d>
          <m:r>
            <m:rPr>
              <m:sty m:val="p"/>
            </m:rPr>
            <m:t>=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k</m:t>
              </m:r>
            </m:e>
          </m:d>
        </m:oMath>
      </m:oMathPara>
    </w:p>
    <w:p>
      <w:pPr>
        <w:spacing w:after="220" w:lineRule="auto"/>
      </w:pPr>
      <w:r>
        <w:rPr/>
        <w:t xml:space="preserve">b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 , en déduire, pour tout entier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supérieur ou égal à 1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</m:e>
          </m:d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n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c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 , montrer : </w:t>
      </w:r>
      <m:oMath>
        <m:r>
          <m:rPr>
            <m:sty m:val="p"/>
          </m:rPr>
          <m:t xml:space="preserve"> </m:t>
        </m:r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ue vaut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?</w:t>
      </w:r>
    </w:p>
    <w:p>
      <w:pPr>
        <w:spacing w:line="271" w:before="330" w:lineRule="auto"/>
      </w:pPr>
      <w:bookmarkStart w:id="3" w:name="partic_4_simulation_informatique"/>
      <w:r>
        <w:rPr>
          <w:b/>
          <w:sz w:val="42"/>
        </w:rPr>
        <w:t xml:space="preserve">Partic 4. Simulation informatique.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e langage informatique PASCAL, la fonction random(n) renvoie un entier aléatoire compris entre 0 et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. On donne la procédure suivant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cedure Truc ( n : integer ; var a,b: integer);</w:t>
        <w:br/>
        <w:t xml:space="preserve">Var alea : integer ;</w:t>
        <w:br/>
        <w:t xml:space="preserve">Begin</w:t>
        <w:br/>
        <w:t xml:space="preserve">    alea:=random (n)+1;</w:t>
        <w:br/>
        <w:t xml:space="preserve">    writeln (alea) ;</w:t>
        <w:br/>
        <w:t xml:space="preserve">    if alea \textin begin</w:t>
        <w:br/>
        <w:t xml:space="preserve">            a:=a+1;</w:t>
        <w:br/>
        <w:t xml:space="preserve">            b:=b+alea;</w:t>
        <w:br/>
        <w:t xml:space="preserve">            Truc (alea-1,a,b)</w:t>
        <w:br/>
        <w:t xml:space="preserve">        end;</w:t>
        <w:br/>
        <w:t xml:space="preserve">End ;</w:t>
        <w:br/>
        <w:t xml:space="preserve"/>
      </w:r>
    </w:p>
    <w:p>
      <w:pPr>
        <w:spacing w:after="220" w:lineRule="auto"/>
      </w:pPr>
      <w:r>
        <w:rPr/>
        <w:t xml:space="preserve">et le programme principal suivant :</w:t>
      </w:r>
      <w:r>
        <w:rPr/>
        <w:br w:type="textWrapping"/>
      </w:r>
      <w:r>
        <w:rPr/>
        <w:t xml:space="preserve">Var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</m:oMath>
      <w:r>
        <w:rPr/>
        <w:t xml:space="preserve"> : integer ;</w:t>
      </w:r>
      <w:r>
        <w:rPr/>
        <w:br w:type="textWrapping"/>
      </w:r>
      <w:r>
        <w:rPr/>
        <w:t xml:space="preserve">Begin</w:t>
      </w:r>
      <w:r>
        <w:rPr/>
        <w:br w:type="textWrapping"/>
      </w:r>
      <m:oMath>
        <m:r>
          <m:rPr>
            <m:sty m:val="i"/>
          </m:rPr>
          <m:t>a</m:t>
        </m:r>
        <m:r>
          <m:rPr>
            <m:sty m:val="p"/>
          </m:rPr>
          <m:t>:=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i"/>
          </m:rPr>
          <m:t>b</m:t>
        </m:r>
        <m:r>
          <m:rPr>
            <m:sty m:val="p"/>
          </m:rPr>
          <m:t>:=</m:t>
        </m:r>
        <m:r>
          <m:rPr>
            <m:sty m:val="p"/>
          </m:rPr>
          <m:t>1</m:t>
        </m:r>
      </m:oMath>
      <w:r>
        <w:rPr/>
        <w:t xml:space="preserve">;</w:t>
      </w:r>
      <w:r>
        <w:rPr/>
        <w:br w:type="textWrapping"/>
      </w:r>
      <w:r>
        <w:rPr/>
        <w:t xml:space="preserve">write (' </w:t>
      </w:r>
      <m:oMath>
        <m:r>
          <m:rPr>
            <m:sty m:val="i"/>
          </m:rPr>
          <m:t>n</m:t>
        </m:r>
      </m:oMath>
      <w:r>
        <w:rPr/>
        <w:t xml:space="preserve"> : ') ; readln (n);</w:t>
      </w:r>
      <w:r>
        <w:rPr/>
        <w:br w:type="textWrapping"/>
      </w:r>
      <w:r>
        <w:rPr/>
        <w:t xml:space="preserve">Truc (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</m:oMath>
      <w:r>
        <w:rPr/>
        <w:t xml:space="preserve"> ) ;</w:t>
      </w:r>
      <w:r>
        <w:rPr/>
        <w:br w:type="textWrapping"/>
      </w:r>
      <w:r>
        <w:rPr/>
        <w:t xml:space="preserve">writeln (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</m:oMath>
      <w:r>
        <w:rPr/>
        <w:t xml:space="preserve">,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i"/>
          </m:rPr>
          <m:t>′</m:t>
        </m:r>
        <m:r>
          <m:rPr>
            <m:sty m:val="p"/>
          </m:rPr>
          <m:t>,</m:t>
        </m:r>
        <m:r>
          <m:rPr>
            <m:sty m:val="i"/>
          </m:rPr>
          <m:t>b</m:t>
        </m:r>
      </m:oMath>
      <w:r>
        <w:rPr/>
        <w:t xml:space="preserve"> );</w:t>
      </w:r>
      <w:r>
        <w:rPr/>
        <w:br w:type="textWrapping"/>
      </w:r>
      <w:r>
        <w:rPr/>
        <w:t xml:space="preserve">End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Que fait ce programme ? Que représentent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 ?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Cet algorithme est récursif. Transformer ce programme en un programme itératif écrit en Pascal.</w:t>
      </w:r>
    </w:p>
    <w:p>
      <w:pPr>
        <w:spacing w:line="271" w:before="330" w:lineRule="auto"/>
      </w:pPr>
      <w:bookmarkStart w:id="4" w:name="partie_5"/>
      <w:r>
        <w:rPr>
          <w:b/>
          <w:sz w:val="42"/>
        </w:rPr>
        <w:t xml:space="preserve">Partie 5.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conten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boules numérotées entre 1 et </w:t>
      </w:r>
      <m:oMath>
        <m:r>
          <m:rPr>
            <m:sty m:val="i"/>
          </m:rPr>
          <m:t>n</m:t>
        </m:r>
      </m:oMath>
      <w:r>
        <w:rPr/>
        <w:t xml:space="preserve">. A partir de 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on effectue la suite de tirages décrite dans l'en-tête du problème. Pour </w:t>
      </w:r>
      <m:oMath>
        <m:r>
          <m:rPr>
            <m:sty m:val="i"/>
          </m:rPr>
          <m:t>i</m:t>
        </m:r>
      </m:oMath>
      <w:r>
        <w:rPr/>
        <w:t xml:space="preserve"> entier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on définit </w:t>
      </w:r>
      <m:oMath>
        <m:sSubSup>
          <m:sSubSup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i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bSup>
      </m:oMath>
      <w:r>
        <w:rPr>
          <w:rFonts w:eastAsia="Georgia" w:cs="Georgia" w:ascii="Georgia" w:hAnsi="Georgia"/>
        </w:rPr>
        <w:t xml:space="preserve"> la variable aléatoire égale à 1 si , lors d'un quelconque de ces tirages, on a obtenu la boule numéro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, égale à 0 sinon.</w:t>
      </w:r>
    </w:p>
    <w:p>
      <w:pPr>
        <w:numPr>
          <w:ilvl w:val="0"/>
          <w:numId w:val="4"/>
        </w:numPr>
        <w:spacing w:lineRule="auto"/>
      </w:pPr>
      <w:r>
        <w:rPr/>
        <w:t xml:space="preserve">Quelle est la loi de </w:t>
      </w:r>
      <m:oMath>
        <m:sSubSup>
          <m:sSubSup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bSup>
      </m:oMath>
      <w:r>
        <w:rPr/>
        <w:t xml:space="preserve"> ? Que dire de la variable </w:t>
      </w:r>
      <m:oMath>
        <m:sSubSup>
          <m:sSubSup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bSup>
      </m:oMath>
      <w:r>
        <w:rPr/>
        <w:t xml:space="preserve"> ?</w:t>
      </w:r>
      <w:r>
        <w:rPr/>
        <w:br w:type="textWrapping"/>
      </w:r>
      <w:r>
        <w:rPr/>
        <w:t xml:space="preserve">2.a.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 , et </w:t>
      </w:r>
      <m:oMath>
        <m:r>
          <m:rPr>
            <m:sty m:val="i"/>
          </m:rPr>
          <m:t>i</m:t>
        </m:r>
      </m:oMath>
      <w:r>
        <w:rPr/>
        <w:t xml:space="preserve"> un entier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 montrer la relation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Sup>
                <m:sSubSup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  <m:sup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)</m:t>
                  </m:r>
                </m:sup>
              </m:sSub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p"/>
            </m:rPr>
            <m:t>+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Sup>
                <m:sSubSup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  <m:sup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b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Montrer par récurrence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 pour tout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i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bSup>
      </m:oMath>
      <w:r>
        <w:rPr>
          <w:rFonts w:eastAsia="Georgia" w:cs="Georgia" w:ascii="Georgia" w:hAnsi="Georgia"/>
        </w:rPr>
        <w:t xml:space="preserve"> suit la loi de Bernoulli de paramètre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i"/>
          </m:rPr>
          <m:t>i</m:t>
        </m:r>
      </m:oMath>
      <w:r>
        <w:rPr/>
        <w:t xml:space="preserve">.</w:t>
      </w:r>
      <w:r>
        <w:rPr/>
        <w:br w:type="textWrapping"/>
      </w:r>
      <w:r>
        <w:rPr/>
        <w:t xml:space="preserve">3. Que vaut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Sup>
          <m:sSubSup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i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bSup>
      </m:oMath>
      <w:r>
        <w:rPr/>
        <w:t xml:space="preserve"> ? Retrouver ainsi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4. Retrouver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42:27.191Z</dcterms:created>
  <dcterms:modified xsi:type="dcterms:W3CDTF">2026-05-03T11:42:27.191Z</dcterms:modified>
</cp:coreProperties>
</file>